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1" w:name="X4d8330155974492ce6a48f5b973d8b23e5e99e7"/>
    <w:p>
      <w:pPr>
        <w:pStyle w:val="Heading1"/>
      </w:pPr>
      <w:r>
        <w:t xml:space="preserve">Cover Letter for Aerospace Engineer Position in United States San Francisco</w:t>
      </w:r>
    </w:p>
    <w:p>
      <w:pPr>
        <w:pStyle w:val="FirstParagraph"/>
      </w:pPr>
      <w:r>
        <w:rPr>
          <w:bCs/>
          <w:b/>
        </w:rPr>
        <w:t xml:space="preserve">Your Name</w:t>
      </w:r>
      <w:r>
        <w:br/>
      </w:r>
      <w:r>
        <w:t xml:space="preserve">123 Innovation Drive</w:t>
      </w:r>
      <w:r>
        <w:br/>
      </w:r>
      <w:r>
        <w:t xml:space="preserve">San Francisco, CA 94105</w:t>
      </w:r>
      <w:r>
        <w:br/>
      </w:r>
      <w:r>
        <w:t xml:space="preserve">(555) 123-4567</w:t>
      </w:r>
      <w:r>
        <w:br/>
      </w:r>
      <w:r>
        <w:t xml:space="preserve">email@example.com</w:t>
      </w:r>
    </w:p>
    <w:p>
      <w:pPr>
        <w:pStyle w:val="BodyText"/>
      </w:pPr>
      <w:r>
        <w:t xml:space="preserve">April 5, 2024</w:t>
      </w:r>
    </w:p>
    <w:p>
      <w:pPr>
        <w:pStyle w:val="BodyText"/>
      </w:pPr>
      <w:r>
        <w:rPr>
          <w:bCs/>
          <w:b/>
        </w:rPr>
        <w:t xml:space="preserve">Hiring Manager</w:t>
      </w:r>
      <w:r>
        <w:br/>
      </w:r>
      <w:r>
        <w:rPr>
          <w:bCs/>
          <w:b/>
        </w:rPr>
        <w:t xml:space="preserve">[Company Name]</w:t>
      </w:r>
      <w:r>
        <w:br/>
      </w:r>
      <w:r>
        <w:rPr>
          <w:bCs/>
          <w:b/>
        </w:rPr>
        <w:t xml:space="preserve">[Company Address]</w:t>
      </w:r>
      <w:r>
        <w:br/>
      </w:r>
      <w:r>
        <w:rPr>
          <w:bCs/>
          <w:b/>
        </w:rPr>
        <w:t xml:space="preserve">San Francisco, CA 94105</w:t>
      </w:r>
    </w:p>
    <w:bookmarkStart w:id="20" w:name="dear-hiring-manager"/>
    <w:p>
      <w:pPr>
        <w:pStyle w:val="Heading2"/>
      </w:pPr>
      <w:r>
        <w:t xml:space="preserve">Dear Hiring Manager,</w:t>
      </w:r>
    </w:p>
    <w:p>
      <w:pPr>
        <w:pStyle w:val="FirstParagraph"/>
      </w:pPr>
      <w:r>
        <w:t xml:space="preserve">I am writing to express my enthusiasm for the Aerospace Engineer position at [Company Name] in United States San Francisco. As a dedicated aerospace professional with a proven track record in designing and optimizing advanced aerospace systems, I am eager to contribute my technical expertise, innovative mindset, and passion for aerospace engineering to your team. San Francisco's unique blend of technological innovation and aerospace industry leadership makes it an ideal location for advancing the next generation of aviation and space technologies, and I am excited about the opportunity to collaborate with [Company Name] in this dynamic environment.</w:t>
      </w:r>
    </w:p>
    <w:p>
      <w:pPr>
        <w:pStyle w:val="BodyText"/>
      </w:pPr>
      <w:r>
        <w:t xml:space="preserve">With a Master’s degree in Aerospace Engineering from [University Name] and over five years of experience in the field, I have developed a comprehensive understanding of aerodynamics, propulsion systems, materials science, and flight dynamics. My career has been defined by a commitment to solving complex engineering challenges while staying at the forefront of industry advancements. As an Aerospace Engineer in United States San Francisco, I have had the privilege of working on projects that span from satellite development to next-generation aircraft design, all while leveraging the region’s cutting-edge research facilities and collaborative spirit.</w:t>
      </w:r>
    </w:p>
    <w:p>
      <w:pPr>
        <w:pStyle w:val="BodyText"/>
      </w:pPr>
      <w:r>
        <w:t xml:space="preserve">One of my most notable achievements was leading a team at [Previous Company] to develop a lightweight composite material that improved fuel efficiency by 12% in unmanned aerial vehicles (UAVs). This project not only required rigorous analysis of aerodynamic performance but also involved close collaboration with software engineers to integrate real-time data monitoring systems. The success of this initiative was recognized by [Industry Award or Publication], and it solidified my belief in the power of interdisciplinary teamwork—a value I know is central to [Company Name]’s mission. In United States San Francisco, where aerospace engineering intersects with Silicon Valley’s tech innovation, such collaboration is essential for pushing the boundaries of what’s possible.</w:t>
      </w:r>
    </w:p>
    <w:p>
      <w:pPr>
        <w:pStyle w:val="BodyText"/>
      </w:pPr>
      <w:r>
        <w:t xml:space="preserve">My technical skills are complemented by a deep understanding of the regulatory and operational frameworks that govern aerospace projects. I hold certifications in [relevant certifications, e.g., FAA Part 147 or ASME standards] and have consistently prioritized safety, precision, and sustainability in every project. For example, during my tenure at [Previous Company], I contributed to a project focused on reducing carbon emissions from commercial aircraft by optimizing engine combustion processes. This work required meticulous attention to detail and the ability to balance technical constraints with environmental goals—a challenge that aligns closely with [Company Name]’s commitment to responsible innovation.</w:t>
      </w:r>
    </w:p>
    <w:p>
      <w:pPr>
        <w:pStyle w:val="BodyText"/>
      </w:pPr>
      <w:r>
        <w:t xml:space="preserve">What draws me most to [Company Name] is its reputation as a leader in aerospace engineering within United States San Francisco. The company’s focus on [specific project, technology, or initiative, e.g., “advancing space exploration” or “developing sustainable aviation solutions”] resonates deeply with my own professional aspirations. I am particularly inspired by [Company Name]’s recent work on [specific example], which demonstrates a forward-thinking approach to aerospace challenges. I am confident that my background in [specific area, e.g., “aerodynamic modeling” or “propulsion system design”] and my ability to adapt to fast-paced, high-stakes environments would allow me to make an immediate impact at your organization.</w:t>
      </w:r>
    </w:p>
    <w:p>
      <w:pPr>
        <w:pStyle w:val="BodyText"/>
      </w:pPr>
      <w:r>
        <w:t xml:space="preserve">United States San Francisco offers a unique ecosystem where aerospace engineering thrives alongside tech startups, research institutions, and government agencies. I have always been drawn to this environment, as it fosters a culture of curiosity and innovation that is essential for addressing the complex challenges of our time. Whether it’s contributing to the development of reusable spacecraft or advancing autonomous flight systems, I am motivated by the opportunity to work on projects that shape the future of aerospace. At [Company Name], I see a platform to combine my technical expertise with this vibrant community to drive meaningful progress.</w:t>
      </w:r>
    </w:p>
    <w:p>
      <w:pPr>
        <w:pStyle w:val="BodyText"/>
      </w:pPr>
      <w:r>
        <w:t xml:space="preserve">Thank you for considering my application. I would be honored to bring my skills as an Aerospace Engineer to [Company Name] and contribute to your mission of excellence in United States San Francisco. I am available at your convenience for an interview and can be reached at (555) 123-4567 or email@example.com. I look forward to the possibility of discussing how my background, skills, and passion align with your team’s goals.</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in United States San Francisco</dc:title>
  <dc:creator/>
  <dc:language>en</dc:language>
  <cp:keywords/>
  <dcterms:created xsi:type="dcterms:W3CDTF">2026-07-24T00:27:58Z</dcterms:created>
  <dcterms:modified xsi:type="dcterms:W3CDTF">2026-07-24T00:27:58Z</dcterms:modified>
</cp:coreProperties>
</file>

<file path=docProps/custom.xml><?xml version="1.0" encoding="utf-8"?>
<Properties xmlns="http://schemas.openxmlformats.org/officeDocument/2006/custom-properties" xmlns:vt="http://schemas.openxmlformats.org/officeDocument/2006/docPropsVTypes"/>
</file>